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33FA" w:rsidRDefault="001B4F75" w:rsidP="001B4F75">
      <w:pPr>
        <w:pStyle w:val="Heading1"/>
      </w:pPr>
      <w:r w:rsidRPr="001B4F75">
        <w:t>Introduction to programming</w:t>
      </w:r>
      <w:r w:rsidR="0076280E">
        <w:t xml:space="preserve"> and robotics with </w:t>
      </w:r>
      <w:r w:rsidR="000A4D77">
        <w:t>the BBC micro:bit</w:t>
      </w:r>
    </w:p>
    <w:p w:rsidR="001B4F75" w:rsidRDefault="001B4F75" w:rsidP="001B4F75"/>
    <w:p w:rsidR="000A4D77" w:rsidRPr="0022631E" w:rsidRDefault="008A7D10" w:rsidP="00865450">
      <w:pPr>
        <w:rPr>
          <w:rFonts w:cstheme="minorHAnsi"/>
          <w:i/>
          <w:sz w:val="24"/>
          <w:shd w:val="clear" w:color="auto" w:fill="FFFFFF"/>
        </w:rPr>
      </w:pPr>
      <w:r w:rsidRPr="0022631E">
        <w:rPr>
          <w:rFonts w:cstheme="minorHAnsi"/>
          <w:i/>
          <w:sz w:val="24"/>
          <w:shd w:val="clear" w:color="auto" w:fill="FFFFFF"/>
        </w:rPr>
        <w:t xml:space="preserve">An increasing number of universities and employers see successful completion of a computer science course as a sign of academic </w:t>
      </w:r>
      <w:r w:rsidR="000A4D77" w:rsidRPr="0022631E">
        <w:rPr>
          <w:rFonts w:cstheme="minorHAnsi"/>
          <w:i/>
          <w:sz w:val="24"/>
          <w:shd w:val="clear" w:color="auto" w:fill="FFFFFF"/>
        </w:rPr>
        <w:t xml:space="preserve">well-roundedness. </w:t>
      </w:r>
    </w:p>
    <w:p w:rsidR="008A7D10" w:rsidRPr="00865450" w:rsidRDefault="0022631E" w:rsidP="00865450">
      <w:pPr>
        <w:rPr>
          <w:rFonts w:cstheme="minorHAnsi"/>
        </w:rPr>
      </w:pPr>
      <w:r w:rsidRPr="0022631E">
        <w:rPr>
          <w:rFonts w:cstheme="minorHAnsi"/>
          <w:i/>
          <w:noProof/>
          <w:sz w:val="24"/>
          <w:shd w:val="clear" w:color="auto" w:fill="FFFFFF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posOffset>3087370</wp:posOffset>
            </wp:positionH>
            <wp:positionV relativeFrom="paragraph">
              <wp:posOffset>6985</wp:posOffset>
            </wp:positionV>
            <wp:extent cx="2641600" cy="1981200"/>
            <wp:effectExtent l="0" t="0" r="6350" b="0"/>
            <wp:wrapSquare wrapText="bothSides"/>
            <wp:docPr id="1" name="Picture 1" descr="https://cdn.shopify.com/s/files/1/0174/1800/products/e_1024x1024.jpg?v=1490958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shopify.com/s/files/1/0174/1800/products/e_1024x1024.jpg?v=149095845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A4D77">
        <w:rPr>
          <w:rFonts w:cstheme="minorHAnsi"/>
          <w:shd w:val="clear" w:color="auto" w:fill="FFFFFF"/>
        </w:rPr>
        <w:t>– The Association of Computing Machinery</w:t>
      </w:r>
    </w:p>
    <w:p w:rsidR="0037202E" w:rsidRDefault="00BC3551" w:rsidP="0076280E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837C41" wp14:editId="6D429C7C">
                <wp:simplePos x="0" y="0"/>
                <wp:positionH relativeFrom="margin">
                  <wp:posOffset>3086100</wp:posOffset>
                </wp:positionH>
                <wp:positionV relativeFrom="paragraph">
                  <wp:posOffset>1713230</wp:posOffset>
                </wp:positionV>
                <wp:extent cx="2641600" cy="403860"/>
                <wp:effectExtent l="0" t="0" r="6350" b="0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1600" cy="40386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CE4F31" w:rsidRPr="009E7327" w:rsidRDefault="000A4D77" w:rsidP="00BC3551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>Bit:bot</w:t>
                            </w:r>
                            <w:r w:rsidR="00CE4F31">
                              <w:t xml:space="preserve"> robotic c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837C4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243pt;margin-top:134.9pt;width:208pt;height:31.8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" stroked="f">
                <v:textbox inset="0,0,0,0">
                  <w:txbxContent>
                    <w:p w:rsidR="00CE4F31" w:rsidRPr="009E7327" w:rsidRDefault="000A4D77" w:rsidP="00BC3551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>Bit:bot</w:t>
                      </w:r>
                      <w:r w:rsidR="00CE4F31">
                        <w:t xml:space="preserve"> robotic ca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7202E">
        <w:t xml:space="preserve">This project introduces the popular </w:t>
      </w:r>
      <w:r w:rsidR="00FC3263">
        <w:t>P</w:t>
      </w:r>
      <w:bookmarkStart w:id="0" w:name="_GoBack"/>
      <w:bookmarkEnd w:id="0"/>
      <w:r w:rsidR="0037202E">
        <w:t>ython programming language and aims to teach the basics of interacting with electrical components. After mastering the micro:bit embedded system (a very small computer</w:t>
      </w:r>
      <w:r>
        <w:t>, widely used for computer science education in the UK), students will go on to program the bit:bot robotic car. At the end of the project, students can team up and test their newly learned skills by solving a set of challenges and competing against each other.</w:t>
      </w:r>
    </w:p>
    <w:p w:rsidR="00BC3551" w:rsidRDefault="00BC3551" w:rsidP="001B4F75">
      <w:r>
        <w:t>The project is accessible to students with little or no programming experience.</w:t>
      </w:r>
    </w:p>
    <w:p w:rsidR="00CE4F31" w:rsidRPr="001B4F75" w:rsidRDefault="00865450" w:rsidP="001B4F75">
      <w:r>
        <w:rPr>
          <w:noProof/>
        </w:rPr>
        <w:drawing>
          <wp:inline distT="0" distB="0" distL="0" distR="0">
            <wp:extent cx="5731510" cy="1532383"/>
            <wp:effectExtent l="0" t="0" r="2540" b="0"/>
            <wp:docPr id="2" name="Picture 2" descr="http://www.maplin.co.uk/medias/microbit-title-header-180516.jpg?context=bWFzdGVyfHJvb3R8NTMwOTF8aW1hZ2UvanBlZ3xoOTgvaDhhLzkzOTE4MTAxNTA0MzAuanBnfDcxMGY2ZTBiNjljNzRkNTVlZDUxZmVlMzEwNTZjNDc2N2ZiNDk4NTA0MzE2MzZkN2ZkZTlhMTVjYzMzODVkNT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maplin.co.uk/medias/microbit-title-header-180516.jpg?context=bWFzdGVyfHJvb3R8NTMwOTF8aW1hZ2UvanBlZ3xoOTgvaDhhLzkzOTE4MTAxNTA0MzAuanBnfDcxMGY2ZTBiNjljNzRkNTVlZDUxZmVlMzEwNTZjNDc2N2ZiNDk4NTA0MzE2MzZkN2ZkZTlhMTVjYzMzODVkNTQ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3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E4F31" w:rsidRPr="001B4F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3N7I0MLIwMjGxMLJQ0lEKTi0uzszPAykwqgUAwtDPsiwAAAA="/>
  </w:docVars>
  <w:rsids>
    <w:rsidRoot w:val="001B4F75"/>
    <w:rsid w:val="000033FA"/>
    <w:rsid w:val="000A4D77"/>
    <w:rsid w:val="001B4F75"/>
    <w:rsid w:val="0022631E"/>
    <w:rsid w:val="0037202E"/>
    <w:rsid w:val="0037377D"/>
    <w:rsid w:val="00437B9A"/>
    <w:rsid w:val="005D65BB"/>
    <w:rsid w:val="005E0BD8"/>
    <w:rsid w:val="00695422"/>
    <w:rsid w:val="00744ABC"/>
    <w:rsid w:val="0076280E"/>
    <w:rsid w:val="00821F75"/>
    <w:rsid w:val="00840A0F"/>
    <w:rsid w:val="00865450"/>
    <w:rsid w:val="0087089B"/>
    <w:rsid w:val="008A7D10"/>
    <w:rsid w:val="0095448E"/>
    <w:rsid w:val="00BC3551"/>
    <w:rsid w:val="00C769E5"/>
    <w:rsid w:val="00CE4F31"/>
    <w:rsid w:val="00D945F9"/>
    <w:rsid w:val="00EE6265"/>
    <w:rsid w:val="00F72C98"/>
    <w:rsid w:val="00FC3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B87AD"/>
  <w15:chartTrackingRefBased/>
  <w15:docId w15:val="{53503AB8-159F-4F4B-A286-F9704A7629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F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F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95448E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76280E"/>
  </w:style>
  <w:style w:type="character" w:styleId="Hyperlink">
    <w:name w:val="Hyperlink"/>
    <w:basedOn w:val="DefaultParagraphFont"/>
    <w:uiPriority w:val="99"/>
    <w:unhideWhenUsed/>
    <w:rsid w:val="0076280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7628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wrap">
    <w:name w:val="nowrap"/>
    <w:basedOn w:val="DefaultParagraphFont"/>
    <w:rsid w:val="0076280E"/>
  </w:style>
  <w:style w:type="character" w:styleId="UnresolvedMention">
    <w:name w:val="Unresolved Mention"/>
    <w:basedOn w:val="DefaultParagraphFont"/>
    <w:uiPriority w:val="99"/>
    <w:semiHidden/>
    <w:unhideWhenUsed/>
    <w:rsid w:val="00CE4F31"/>
    <w:rPr>
      <w:color w:val="808080"/>
      <w:shd w:val="clear" w:color="auto" w:fill="E6E6E6"/>
    </w:rPr>
  </w:style>
  <w:style w:type="paragraph" w:styleId="Caption">
    <w:name w:val="caption"/>
    <w:basedOn w:val="Normal"/>
    <w:next w:val="Normal"/>
    <w:uiPriority w:val="35"/>
    <w:unhideWhenUsed/>
    <w:qFormat/>
    <w:rsid w:val="00CE4F3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84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A42984-9B1E-40ED-A811-066CF4E1CF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VICIUS Rimvydas</dc:creator>
  <cp:keywords/>
  <dc:description/>
  <cp:lastModifiedBy>Mathis Gerdes</cp:lastModifiedBy>
  <cp:revision>8</cp:revision>
  <dcterms:created xsi:type="dcterms:W3CDTF">2017-06-24T10:15:00Z</dcterms:created>
  <dcterms:modified xsi:type="dcterms:W3CDTF">2017-07-03T10:29:00Z</dcterms:modified>
</cp:coreProperties>
</file>